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024D80" w14:textId="54846C6E" w:rsidR="0004728E" w:rsidRDefault="004B57DB" w:rsidP="0004728E">
      <w:pPr>
        <w:rPr>
          <w:rFonts w:ascii="Century Gothic" w:hAnsi="Century Gothic"/>
          <w:sz w:val="16"/>
          <w:szCs w:val="16"/>
        </w:rPr>
      </w:pPr>
      <w:r w:rsidRPr="0004728E">
        <w:rPr>
          <w:rFonts w:ascii="Century Gothic" w:eastAsia="Calibri" w:hAnsi="Century Gothic" w:cs="Times New Roman"/>
          <w:b/>
          <w:bCs/>
          <w:noProof/>
          <w:kern w:val="0"/>
          <w:sz w:val="40"/>
          <w:szCs w:val="40"/>
          <w14:ligatures w14:val="none"/>
        </w:rPr>
        <w:drawing>
          <wp:anchor distT="0" distB="0" distL="114300" distR="114300" simplePos="0" relativeHeight="251661312" behindDoc="0" locked="0" layoutInCell="1" allowOverlap="1" wp14:anchorId="4EF854B3" wp14:editId="33A781EC">
            <wp:simplePos x="0" y="0"/>
            <wp:positionH relativeFrom="margin">
              <wp:posOffset>-92380</wp:posOffset>
            </wp:positionH>
            <wp:positionV relativeFrom="page">
              <wp:posOffset>541655</wp:posOffset>
            </wp:positionV>
            <wp:extent cx="1627632" cy="6858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32" cy="685800"/>
                    </a:xfrm>
                    <a:prstGeom prst="rect">
                      <a:avLst/>
                    </a:prstGeom>
                    <a:noFill/>
                    <a:ln w="12700" cap="sq">
                      <a:noFill/>
                      <a:beve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67F859C" wp14:editId="188C284F">
                <wp:simplePos x="0" y="0"/>
                <wp:positionH relativeFrom="margin">
                  <wp:align>center</wp:align>
                </wp:positionH>
                <wp:positionV relativeFrom="paragraph">
                  <wp:posOffset>11404</wp:posOffset>
                </wp:positionV>
                <wp:extent cx="7183120" cy="833933"/>
                <wp:effectExtent l="0" t="0" r="17780" b="23495"/>
                <wp:wrapNone/>
                <wp:docPr id="30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3120" cy="83393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5000"/>
                            <a:lumOff val="75000"/>
                          </a:schemeClr>
                        </a:solidFill>
                        <a:ln w="12700" cap="sq">
                          <a:solidFill>
                            <a:schemeClr val="tx1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49D032FB" w14:textId="77777777" w:rsidR="004B57DB" w:rsidRDefault="004B57DB" w:rsidP="004B57DB">
                            <w:pPr>
                              <w:pStyle w:val="NoSpacing"/>
                              <w:ind w:right="123"/>
                              <w:jc w:val="right"/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 xml:space="preserve">Classified and Unclassified WAE Request </w:t>
                            </w:r>
                          </w:p>
                          <w:p w14:paraId="38E75443" w14:textId="5E820ED6" w:rsidR="004B57DB" w:rsidRPr="00BE1BE2" w:rsidRDefault="004B57DB" w:rsidP="004B57DB">
                            <w:pPr>
                              <w:pStyle w:val="NoSpacing"/>
                              <w:ind w:right="123"/>
                              <w:jc w:val="right"/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>to Exceed 1245 Hours and Reappoint</w:t>
                            </w:r>
                            <w:r w:rsidR="00805F9B"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>ment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D986E7A" w14:textId="77777777" w:rsidR="004B57DB" w:rsidRPr="00BE1BE2" w:rsidRDefault="004B57DB" w:rsidP="004B57DB">
                            <w:pPr>
                              <w:pStyle w:val="Header"/>
                              <w:ind w:right="123"/>
                              <w:jc w:val="right"/>
                              <w:rPr>
                                <w:rFonts w:ascii="Century Gothic" w:hAnsi="Century Gothic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E1BE2">
                              <w:rPr>
                                <w:rFonts w:ascii="Century Gothic" w:hAnsi="Century Gothic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Established 01/2026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7F85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0;margin-top:.9pt;width:565.6pt;height:65.65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" fillcolor="#a7caec [831]" strokecolor="black [3213]" strokeweight="1pt">
                <v:stroke joinstyle="bevel" endcap="square"/>
                <v:textbox>
                  <w:txbxContent>
                    <w:p w14:paraId="49D032FB" w14:textId="77777777" w:rsidR="004B57DB" w:rsidRDefault="004B57DB" w:rsidP="004B57DB">
                      <w:pPr>
                        <w:pStyle w:val="NoSpacing"/>
                        <w:ind w:right="123"/>
                        <w:jc w:val="right"/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 xml:space="preserve">Classified and Unclassified WAE Request </w:t>
                      </w:r>
                    </w:p>
                    <w:p w14:paraId="38E75443" w14:textId="5E820ED6" w:rsidR="004B57DB" w:rsidRPr="00BE1BE2" w:rsidRDefault="004B57DB" w:rsidP="004B57DB">
                      <w:pPr>
                        <w:pStyle w:val="NoSpacing"/>
                        <w:ind w:right="123"/>
                        <w:jc w:val="right"/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>to Exceed 1245 Hours and Reappoint</w:t>
                      </w:r>
                      <w:r w:rsidR="00805F9B"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>ment</w:t>
                      </w:r>
                      <w:r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D986E7A" w14:textId="77777777" w:rsidR="004B57DB" w:rsidRPr="00BE1BE2" w:rsidRDefault="004B57DB" w:rsidP="004B57DB">
                      <w:pPr>
                        <w:pStyle w:val="Header"/>
                        <w:ind w:right="123"/>
                        <w:jc w:val="right"/>
                        <w:rPr>
                          <w:rFonts w:ascii="Century Gothic" w:hAnsi="Century Gothic"/>
                          <w:i/>
                          <w:iCs/>
                          <w:sz w:val="20"/>
                          <w:szCs w:val="20"/>
                        </w:rPr>
                      </w:pPr>
                      <w:r w:rsidRPr="00BE1BE2">
                        <w:rPr>
                          <w:rFonts w:ascii="Century Gothic" w:hAnsi="Century Gothic"/>
                          <w:i/>
                          <w:iCs/>
                          <w:sz w:val="20"/>
                          <w:szCs w:val="20"/>
                        </w:rPr>
                        <w:t xml:space="preserve">Established 01/2026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CF3E10" w14:textId="11430E33" w:rsidR="004B57DB" w:rsidRDefault="004B57DB" w:rsidP="0004728E">
      <w:pPr>
        <w:rPr>
          <w:rFonts w:ascii="Century Gothic" w:hAnsi="Century Gothic"/>
          <w:sz w:val="16"/>
          <w:szCs w:val="16"/>
        </w:rPr>
      </w:pPr>
    </w:p>
    <w:p w14:paraId="459396DD" w14:textId="0CAD0A12" w:rsidR="004B57DB" w:rsidRDefault="004B57DB" w:rsidP="0004728E">
      <w:pPr>
        <w:rPr>
          <w:rFonts w:ascii="Century Gothic" w:hAnsi="Century Gothic"/>
          <w:sz w:val="16"/>
          <w:szCs w:val="16"/>
        </w:rPr>
      </w:pPr>
    </w:p>
    <w:p w14:paraId="596D282C" w14:textId="77777777" w:rsidR="004B57DB" w:rsidRDefault="004B57DB" w:rsidP="0004728E">
      <w:pPr>
        <w:rPr>
          <w:rFonts w:ascii="Century Gothic" w:hAnsi="Century Gothic"/>
          <w:sz w:val="16"/>
          <w:szCs w:val="16"/>
        </w:rPr>
      </w:pPr>
    </w:p>
    <w:p w14:paraId="1ABA86C7" w14:textId="77777777" w:rsidR="004B57DB" w:rsidRDefault="004B57DB" w:rsidP="0004728E">
      <w:pPr>
        <w:rPr>
          <w:rFonts w:ascii="Century Gothic" w:hAnsi="Century Gothic"/>
          <w:sz w:val="16"/>
          <w:szCs w:val="16"/>
        </w:rPr>
      </w:pPr>
    </w:p>
    <w:tbl>
      <w:tblPr>
        <w:tblW w:w="1134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2835"/>
        <w:gridCol w:w="990"/>
        <w:gridCol w:w="1845"/>
        <w:gridCol w:w="585"/>
        <w:gridCol w:w="2250"/>
      </w:tblGrid>
      <w:tr w:rsidR="0004728E" w:rsidRPr="0004728E" w14:paraId="3C9BC498" w14:textId="77777777" w:rsidTr="004B57DB">
        <w:trPr>
          <w:trHeight w:val="432"/>
        </w:trPr>
        <w:tc>
          <w:tcPr>
            <w:tcW w:w="11340" w:type="dxa"/>
            <w:gridSpan w:val="6"/>
            <w:shd w:val="clear" w:color="auto" w:fill="1663A4"/>
            <w:vAlign w:val="center"/>
          </w:tcPr>
          <w:p w14:paraId="39ACFE12" w14:textId="77777777" w:rsidR="0004728E" w:rsidRPr="0004728E" w:rsidRDefault="0004728E" w:rsidP="004B57D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  <w:t>AGENCY/APPOINTMENT INFORMATION</w:t>
            </w:r>
          </w:p>
        </w:tc>
      </w:tr>
      <w:tr w:rsidR="0004728E" w:rsidRPr="0004728E" w14:paraId="2EE01497" w14:textId="77777777" w:rsidTr="0004728E">
        <w:tc>
          <w:tcPr>
            <w:tcW w:w="6660" w:type="dxa"/>
            <w:gridSpan w:val="3"/>
          </w:tcPr>
          <w:p w14:paraId="3ED1BCB5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Agency Name:</w:t>
            </w:r>
          </w:p>
          <w:p w14:paraId="0F413C28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430" w:type="dxa"/>
            <w:gridSpan w:val="2"/>
          </w:tcPr>
          <w:p w14:paraId="54AD7A2F" w14:textId="6A69BEFB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Personnel Area:</w:t>
            </w:r>
          </w:p>
          <w:p w14:paraId="1E354AFF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2250" w:type="dxa"/>
          </w:tcPr>
          <w:p w14:paraId="7D8ADE04" w14:textId="5325BE87" w:rsidR="0004728E" w:rsidRPr="00805F9B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805F9B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Request Date:</w:t>
            </w:r>
          </w:p>
          <w:p w14:paraId="5374474C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04728E" w:rsidRPr="0004728E" w14:paraId="4A49C35D" w14:textId="77777777" w:rsidTr="0004728E">
        <w:tc>
          <w:tcPr>
            <w:tcW w:w="6660" w:type="dxa"/>
            <w:gridSpan w:val="3"/>
          </w:tcPr>
          <w:p w14:paraId="6582A07F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Employee Name:</w:t>
            </w:r>
          </w:p>
          <w:p w14:paraId="5F541874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80" w:type="dxa"/>
            <w:gridSpan w:val="3"/>
          </w:tcPr>
          <w:p w14:paraId="383AFEB2" w14:textId="7777777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Employee Personnel Number:</w:t>
            </w:r>
          </w:p>
        </w:tc>
      </w:tr>
      <w:tr w:rsidR="0004728E" w:rsidRPr="0004728E" w14:paraId="37D587FF" w14:textId="77777777" w:rsidTr="001D38D7">
        <w:trPr>
          <w:trHeight w:val="602"/>
        </w:trPr>
        <w:tc>
          <w:tcPr>
            <w:tcW w:w="2835" w:type="dxa"/>
            <w:shd w:val="clear" w:color="auto" w:fill="auto"/>
          </w:tcPr>
          <w:p w14:paraId="377D2FDA" w14:textId="325F0420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Original Appointment Date:</w:t>
            </w:r>
          </w:p>
        </w:tc>
        <w:tc>
          <w:tcPr>
            <w:tcW w:w="2835" w:type="dxa"/>
            <w:shd w:val="clear" w:color="auto" w:fill="auto"/>
          </w:tcPr>
          <w:p w14:paraId="58A1890C" w14:textId="417B1A67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Appointment Expiration Date: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48137CCE" w14:textId="29C6CF8A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Requested Effective Date: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7957C961" w14:textId="50E06A50" w:rsidR="0004728E" w:rsidRPr="0004728E" w:rsidRDefault="0004728E" w:rsidP="0004728E">
            <w:pPr>
              <w:spacing w:after="0" w:line="240" w:lineRule="auto"/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0"/>
                <w:szCs w:val="20"/>
                <w14:ligatures w14:val="none"/>
              </w:rPr>
              <w:t>Requested End Date:</w:t>
            </w:r>
          </w:p>
        </w:tc>
      </w:tr>
    </w:tbl>
    <w:p w14:paraId="77EF99EC" w14:textId="77777777" w:rsidR="0004728E" w:rsidRDefault="0004728E" w:rsidP="0004728E">
      <w:pPr>
        <w:pStyle w:val="NoSpacing"/>
      </w:pPr>
    </w:p>
    <w:p w14:paraId="55F1DC80" w14:textId="77777777" w:rsidR="0004728E" w:rsidRDefault="0004728E" w:rsidP="0004728E">
      <w:pPr>
        <w:pStyle w:val="NoSpacing"/>
      </w:pPr>
    </w:p>
    <w:tbl>
      <w:tblPr>
        <w:tblpPr w:leftFromText="180" w:rightFromText="180" w:vertAnchor="text" w:horzAnchor="margin" w:tblpXSpec="center" w:tblpY="62"/>
        <w:tblW w:w="11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944"/>
        <w:gridCol w:w="1891"/>
        <w:gridCol w:w="1887"/>
        <w:gridCol w:w="948"/>
        <w:gridCol w:w="2835"/>
      </w:tblGrid>
      <w:tr w:rsidR="0004728E" w:rsidRPr="0004728E" w14:paraId="4BCC7766" w14:textId="77777777" w:rsidTr="004B57DB">
        <w:trPr>
          <w:trHeight w:val="353"/>
        </w:trPr>
        <w:tc>
          <w:tcPr>
            <w:tcW w:w="11340" w:type="dxa"/>
            <w:gridSpan w:val="6"/>
            <w:shd w:val="clear" w:color="auto" w:fill="1663A4"/>
          </w:tcPr>
          <w:p w14:paraId="0127EE5A" w14:textId="77777777" w:rsidR="0004728E" w:rsidRPr="0004728E" w:rsidRDefault="0004728E" w:rsidP="00047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  <w:t xml:space="preserve">POSITION INFORMATION </w:t>
            </w:r>
          </w:p>
          <w:p w14:paraId="73EFA651" w14:textId="057D4FC3" w:rsidR="0004728E" w:rsidRPr="0004728E" w:rsidRDefault="0004728E" w:rsidP="00047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</w:pPr>
            <w:r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>(Required Attachments: Position Description</w:t>
            </w:r>
            <w:r w:rsidR="00960AD5"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>,</w:t>
            </w:r>
            <w:r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 xml:space="preserve"> Organizational Chart</w:t>
            </w:r>
            <w:r w:rsidR="00960AD5"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 xml:space="preserve"> &amp; </w:t>
            </w:r>
            <w:r w:rsidR="001965C2"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>Attendance Quota Report</w:t>
            </w:r>
            <w:r w:rsidRPr="001965C2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18"/>
                <w:szCs w:val="18"/>
                <w14:ligatures w14:val="none"/>
              </w:rPr>
              <w:t>)</w:t>
            </w:r>
          </w:p>
        </w:tc>
      </w:tr>
      <w:tr w:rsidR="0004728E" w:rsidRPr="0004728E" w14:paraId="5ADDE0C7" w14:textId="77777777" w:rsidTr="000239D6">
        <w:trPr>
          <w:trHeight w:val="623"/>
        </w:trPr>
        <w:tc>
          <w:tcPr>
            <w:tcW w:w="7557" w:type="dxa"/>
            <w:gridSpan w:val="4"/>
          </w:tcPr>
          <w:p w14:paraId="624526F2" w14:textId="4C03E0EC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WAE Job Title:</w:t>
            </w:r>
          </w:p>
        </w:tc>
        <w:tc>
          <w:tcPr>
            <w:tcW w:w="3783" w:type="dxa"/>
            <w:gridSpan w:val="2"/>
          </w:tcPr>
          <w:p w14:paraId="7473865E" w14:textId="20B0D6BD" w:rsidR="0004728E" w:rsidRDefault="00A3777B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sdt>
              <w:sdtPr>
                <w:rPr>
                  <w:rFonts w:ascii="Calibri" w:eastAsia="Times New Roman" w:hAnsi="Calibri" w:cs="Times New Roman"/>
                  <w:kern w:val="0"/>
                  <w:sz w:val="20"/>
                  <w:szCs w:val="20"/>
                  <w14:ligatures w14:val="none"/>
                </w:rPr>
                <w:id w:val="-133259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28E">
                  <w:rPr>
                    <w:rFonts w:ascii="MS Gothic" w:eastAsia="MS Gothic" w:hAnsi="MS Gothic" w:cs="Times New Roman" w:hint="eastAsia"/>
                    <w:kern w:val="0"/>
                    <w:sz w:val="20"/>
                    <w:szCs w:val="20"/>
                    <w14:ligatures w14:val="none"/>
                  </w:rPr>
                  <w:t>☐</w:t>
                </w:r>
              </w:sdtContent>
            </w:sdt>
            <w:r w:rsidR="0004728E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 xml:space="preserve">  Classified</w:t>
            </w:r>
          </w:p>
          <w:p w14:paraId="11F40E86" w14:textId="3FFE9A77" w:rsidR="0004728E" w:rsidRPr="0004728E" w:rsidRDefault="00A3777B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sdt>
              <w:sdtPr>
                <w:rPr>
                  <w:rFonts w:ascii="Calibri" w:eastAsia="Times New Roman" w:hAnsi="Calibri" w:cs="Times New Roman"/>
                  <w:kern w:val="0"/>
                  <w:sz w:val="20"/>
                  <w:szCs w:val="20"/>
                  <w14:ligatures w14:val="none"/>
                </w:rPr>
                <w:id w:val="-208837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28E">
                  <w:rPr>
                    <w:rFonts w:ascii="MS Gothic" w:eastAsia="MS Gothic" w:hAnsi="MS Gothic" w:cs="Times New Roman" w:hint="eastAsia"/>
                    <w:kern w:val="0"/>
                    <w:sz w:val="20"/>
                    <w:szCs w:val="20"/>
                    <w14:ligatures w14:val="none"/>
                  </w:rPr>
                  <w:t>☐</w:t>
                </w:r>
              </w:sdtContent>
            </w:sdt>
            <w:r w:rsidR="0004728E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 xml:space="preserve">  Unclassified</w:t>
            </w:r>
          </w:p>
        </w:tc>
      </w:tr>
      <w:tr w:rsidR="0004728E" w:rsidRPr="0004728E" w14:paraId="791325C2" w14:textId="77777777" w:rsidTr="000239D6">
        <w:trPr>
          <w:trHeight w:val="623"/>
        </w:trPr>
        <w:tc>
          <w:tcPr>
            <w:tcW w:w="3779" w:type="dxa"/>
            <w:gridSpan w:val="2"/>
          </w:tcPr>
          <w:p w14:paraId="3327F978" w14:textId="77777777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Position Number:</w:t>
            </w:r>
          </w:p>
        </w:tc>
        <w:tc>
          <w:tcPr>
            <w:tcW w:w="3778" w:type="dxa"/>
            <w:gridSpan w:val="2"/>
          </w:tcPr>
          <w:p w14:paraId="1D40F160" w14:textId="5F78AA3E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Job Code:</w:t>
            </w:r>
          </w:p>
        </w:tc>
        <w:tc>
          <w:tcPr>
            <w:tcW w:w="3783" w:type="dxa"/>
            <w:gridSpan w:val="2"/>
          </w:tcPr>
          <w:p w14:paraId="14D63746" w14:textId="76A118CA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Pay Level:</w:t>
            </w:r>
          </w:p>
        </w:tc>
      </w:tr>
      <w:tr w:rsidR="00BA0927" w:rsidRPr="0004728E" w14:paraId="4AB0033F" w14:textId="77777777" w:rsidTr="00527499">
        <w:trPr>
          <w:trHeight w:val="623"/>
        </w:trPr>
        <w:tc>
          <w:tcPr>
            <w:tcW w:w="2835" w:type="dxa"/>
          </w:tcPr>
          <w:p w14:paraId="26369A33" w14:textId="5904A012" w:rsidR="00BA0927" w:rsidRDefault="00BA0927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N</w:t>
            </w:r>
            <w:r w:rsidR="006532E1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umber</w:t>
            </w: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 xml:space="preserve"> of Hours Requested:</w:t>
            </w:r>
          </w:p>
        </w:tc>
        <w:tc>
          <w:tcPr>
            <w:tcW w:w="2835" w:type="dxa"/>
            <w:gridSpan w:val="2"/>
          </w:tcPr>
          <w:p w14:paraId="17C6620F" w14:textId="4A2776CF" w:rsidR="00BA0927" w:rsidRDefault="00BA0927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Total Hours Already</w:t>
            </w:r>
            <w:r w:rsidR="006532E1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 xml:space="preserve"> Worked:</w:t>
            </w:r>
          </w:p>
        </w:tc>
        <w:tc>
          <w:tcPr>
            <w:tcW w:w="2835" w:type="dxa"/>
            <w:gridSpan w:val="2"/>
          </w:tcPr>
          <w:p w14:paraId="30AC9086" w14:textId="6D6ADC01" w:rsidR="00BA0927" w:rsidRDefault="00A749D6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 xml:space="preserve">As of _____ </w:t>
            </w:r>
            <w:r w:rsidR="008B2477"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date:</w:t>
            </w:r>
          </w:p>
        </w:tc>
        <w:tc>
          <w:tcPr>
            <w:tcW w:w="2835" w:type="dxa"/>
          </w:tcPr>
          <w:p w14:paraId="32E9B420" w14:textId="673EB7A7" w:rsidR="00BA0927" w:rsidRDefault="00296A1C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Calibri" w:eastAsia="Times New Roman" w:hAnsi="Calibri" w:cs="Times New Roman"/>
                <w:kern w:val="0"/>
                <w:sz w:val="20"/>
                <w:szCs w:val="20"/>
                <w14:ligatures w14:val="none"/>
              </w:rPr>
              <w:t>Average Number of Hours Worked Weekly:</w:t>
            </w:r>
          </w:p>
        </w:tc>
      </w:tr>
    </w:tbl>
    <w:p w14:paraId="5E06C58E" w14:textId="77777777" w:rsidR="0004728E" w:rsidRDefault="0004728E" w:rsidP="0004728E">
      <w:pPr>
        <w:pStyle w:val="NoSpacing"/>
      </w:pPr>
    </w:p>
    <w:p w14:paraId="673482FE" w14:textId="77777777" w:rsidR="0004728E" w:rsidRDefault="0004728E" w:rsidP="0004728E">
      <w:pPr>
        <w:pStyle w:val="NoSpacing"/>
      </w:pPr>
    </w:p>
    <w:tbl>
      <w:tblPr>
        <w:tblW w:w="11345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9"/>
        <w:gridCol w:w="2217"/>
        <w:gridCol w:w="3273"/>
        <w:gridCol w:w="2155"/>
        <w:gridCol w:w="2731"/>
      </w:tblGrid>
      <w:tr w:rsidR="0004728E" w:rsidRPr="00B55D99" w14:paraId="2EB032D2" w14:textId="77777777" w:rsidTr="004B57DB">
        <w:trPr>
          <w:trHeight w:val="432"/>
        </w:trPr>
        <w:tc>
          <w:tcPr>
            <w:tcW w:w="113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2F536E03" w14:textId="77777777" w:rsidR="0004728E" w:rsidRPr="00DB5C10" w:rsidRDefault="0004728E" w:rsidP="003B73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</w:pPr>
            <w:r w:rsidRPr="00DB5C10">
              <w:rPr>
                <w:rFonts w:ascii="Calibri" w:eastAsia="Times New Roman" w:hAnsi="Calibri" w:cs="Times New Roman"/>
                <w:b/>
                <w:color w:val="FFFFFF" w:themeColor="background1"/>
                <w:kern w:val="0"/>
                <w:sz w:val="28"/>
                <w:szCs w:val="28"/>
                <w14:ligatures w14:val="none"/>
              </w:rPr>
              <w:t>Required Information from Agency</w:t>
            </w:r>
          </w:p>
        </w:tc>
      </w:tr>
      <w:tr w:rsidR="0004728E" w:rsidRPr="0004728E" w14:paraId="15615199" w14:textId="77777777" w:rsidTr="0004728E">
        <w:trPr>
          <w:trHeight w:val="432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1DE6BEA3" w14:textId="0E817EA2" w:rsidR="0004728E" w:rsidRPr="0004728E" w:rsidRDefault="0004728E" w:rsidP="00047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  <w:t>1</w:t>
            </w:r>
          </w:p>
        </w:tc>
        <w:tc>
          <w:tcPr>
            <w:tcW w:w="10376" w:type="dxa"/>
            <w:gridSpan w:val="4"/>
            <w:shd w:val="clear" w:color="auto" w:fill="DBE5F1"/>
            <w:vAlign w:val="center"/>
          </w:tcPr>
          <w:p w14:paraId="4F9EF836" w14:textId="1ACCB9EC" w:rsid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  <w:t>Provide justification explaining how this position is needed on a temporary basis. Why is the position not a full-time probational appointment or job appointment?</w:t>
            </w:r>
          </w:p>
          <w:p w14:paraId="382C450A" w14:textId="045BB3AB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b/>
                <w:i/>
                <w:iCs/>
                <w:kern w:val="0"/>
                <w:sz w:val="18"/>
                <w:szCs w:val="18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i/>
                <w:iCs/>
                <w:kern w:val="0"/>
                <w:sz w:val="18"/>
                <w:szCs w:val="18"/>
                <w14:ligatures w14:val="none"/>
              </w:rPr>
              <w:t xml:space="preserve">Example: need to replace an employee on extended leave, for a short-term/long-term project, to assist existing staff for a short-term period, etc. </w:t>
            </w:r>
          </w:p>
        </w:tc>
      </w:tr>
      <w:tr w:rsidR="0004728E" w:rsidRPr="0004728E" w14:paraId="06CCA1CA" w14:textId="77777777" w:rsidTr="0004728E">
        <w:trPr>
          <w:trHeight w:val="720"/>
        </w:trPr>
        <w:tc>
          <w:tcPr>
            <w:tcW w:w="969" w:type="dxa"/>
            <w:vMerge/>
            <w:shd w:val="clear" w:color="auto" w:fill="auto"/>
          </w:tcPr>
          <w:p w14:paraId="51842090" w14:textId="77777777" w:rsidR="0004728E" w:rsidRPr="0004728E" w:rsidRDefault="0004728E" w:rsidP="0004728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14:ligatures w14:val="none"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54E2272D" w14:textId="77777777" w:rsidR="0004728E" w:rsidRP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instrText xml:space="preserve"> FORMTEXT </w:instrTex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separate"/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end"/>
            </w:r>
            <w:bookmarkEnd w:id="0"/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tab/>
            </w:r>
          </w:p>
          <w:p w14:paraId="0305D4A6" w14:textId="77777777" w:rsidR="0004728E" w:rsidRP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11BB9BFB" w14:textId="77777777" w:rsid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77054070" w14:textId="77777777" w:rsid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755D5592" w14:textId="77777777" w:rsid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1B84499E" w14:textId="77777777" w:rsid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522ABEA0" w14:textId="77777777" w:rsidR="009250BD" w:rsidRDefault="009250BD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1B759C62" w14:textId="77777777" w:rsidR="0004728E" w:rsidRP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655B9E16" w14:textId="77777777" w:rsidR="0004728E" w:rsidRPr="0004728E" w:rsidRDefault="0004728E" w:rsidP="0004728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</w:tc>
      </w:tr>
      <w:tr w:rsidR="0004728E" w:rsidRPr="0004728E" w14:paraId="6223987C" w14:textId="77777777" w:rsidTr="0004728E">
        <w:trPr>
          <w:trHeight w:val="432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43C5071E" w14:textId="16863EF5" w:rsidR="0004728E" w:rsidRPr="0004728E" w:rsidRDefault="0004728E" w:rsidP="003B73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  <w:t>2</w:t>
            </w:r>
          </w:p>
        </w:tc>
        <w:tc>
          <w:tcPr>
            <w:tcW w:w="10376" w:type="dxa"/>
            <w:gridSpan w:val="4"/>
            <w:shd w:val="clear" w:color="auto" w:fill="DBE5F1"/>
            <w:vAlign w:val="center"/>
          </w:tcPr>
          <w:p w14:paraId="67A5E3DE" w14:textId="34881789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  <w:t>If this position is for a project or program, explain the initiative and what is the anticipated end date.</w:t>
            </w:r>
          </w:p>
        </w:tc>
      </w:tr>
      <w:tr w:rsidR="0004728E" w:rsidRPr="0004728E" w14:paraId="2BF137A2" w14:textId="77777777" w:rsidTr="0004728E">
        <w:trPr>
          <w:trHeight w:val="720"/>
        </w:trPr>
        <w:tc>
          <w:tcPr>
            <w:tcW w:w="969" w:type="dxa"/>
            <w:vMerge/>
            <w:shd w:val="clear" w:color="auto" w:fill="auto"/>
          </w:tcPr>
          <w:p w14:paraId="0A9DA8EA" w14:textId="77777777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14:ligatures w14:val="none"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5D65C0A5" w14:textId="77777777" w:rsid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instrText xml:space="preserve"> FORMTEXT </w:instrTex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separate"/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end"/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tab/>
            </w:r>
          </w:p>
          <w:p w14:paraId="4E1ED2C0" w14:textId="77777777" w:rsidR="00FD2B23" w:rsidRDefault="00FD2B23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6CDC8EBB" w14:textId="77777777" w:rsidR="00FD2B23" w:rsidRDefault="00FD2B23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4E0D1169" w14:textId="77777777" w:rsidR="00FD2B23" w:rsidRDefault="00FD2B23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52CC4953" w14:textId="77777777" w:rsidR="00FD2B23" w:rsidRDefault="00FD2B23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0276B5F0" w14:textId="77777777" w:rsidR="00FD2B23" w:rsidRPr="0004728E" w:rsidRDefault="00FD2B23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020599FD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</w:tc>
      </w:tr>
      <w:tr w:rsidR="0004728E" w:rsidRPr="0004728E" w14:paraId="7577E448" w14:textId="77777777" w:rsidTr="0004728E">
        <w:trPr>
          <w:trHeight w:val="432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00D2AB35" w14:textId="3CD32D41" w:rsidR="0004728E" w:rsidRPr="0004728E" w:rsidRDefault="0004728E" w:rsidP="003B73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  <w:lastRenderedPageBreak/>
              <w:t>3</w:t>
            </w:r>
          </w:p>
        </w:tc>
        <w:tc>
          <w:tcPr>
            <w:tcW w:w="10376" w:type="dxa"/>
            <w:gridSpan w:val="4"/>
            <w:shd w:val="clear" w:color="auto" w:fill="DBE5F1"/>
            <w:vAlign w:val="center"/>
          </w:tcPr>
          <w:p w14:paraId="4698F83C" w14:textId="1DBB58C3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  <w:t>Why does the current incumbent need to continue performing these duties? Do they possess specific qualifications and/or skills that are necessary to perform the duties?</w:t>
            </w:r>
          </w:p>
        </w:tc>
      </w:tr>
      <w:tr w:rsidR="0004728E" w:rsidRPr="0004728E" w14:paraId="7FF2064E" w14:textId="77777777" w:rsidTr="0004728E">
        <w:trPr>
          <w:trHeight w:val="720"/>
        </w:trPr>
        <w:tc>
          <w:tcPr>
            <w:tcW w:w="969" w:type="dxa"/>
            <w:vMerge/>
            <w:shd w:val="clear" w:color="auto" w:fill="auto"/>
          </w:tcPr>
          <w:p w14:paraId="137D9572" w14:textId="77777777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14:ligatures w14:val="none"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53DAF07C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instrText xml:space="preserve"> FORMTEXT </w:instrTex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separate"/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end"/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tab/>
            </w:r>
          </w:p>
          <w:p w14:paraId="1148961F" w14:textId="77777777" w:rsid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069918FE" w14:textId="77777777" w:rsid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22A0849D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28B3EB45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19557EE6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</w:tc>
      </w:tr>
      <w:tr w:rsidR="0004728E" w:rsidRPr="006A27BC" w14:paraId="4107D121" w14:textId="77777777" w:rsidTr="0004728E">
        <w:trPr>
          <w:trHeight w:val="576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20F9F86D" w14:textId="7606751A" w:rsidR="0004728E" w:rsidRPr="006A27BC" w:rsidRDefault="0004728E" w:rsidP="003B7325">
            <w:pPr>
              <w:pStyle w:val="ListParagraph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10376" w:type="dxa"/>
            <w:gridSpan w:val="4"/>
            <w:shd w:val="clear" w:color="auto" w:fill="DAE9F7" w:themeFill="text2" w:themeFillTint="1A"/>
            <w:vAlign w:val="center"/>
          </w:tcPr>
          <w:p w14:paraId="30BC409F" w14:textId="1B556C41" w:rsidR="0004728E" w:rsidRPr="006A27BC" w:rsidRDefault="0004728E" w:rsidP="003B7325">
            <w:pPr>
              <w:pStyle w:val="ListParagraph"/>
              <w:spacing w:after="0" w:line="240" w:lineRule="auto"/>
              <w:ind w:left="0"/>
              <w:rPr>
                <w:b/>
              </w:rPr>
            </w:pPr>
            <w:r w:rsidRPr="0004728E">
              <w:rPr>
                <w:b/>
              </w:rPr>
              <w:t xml:space="preserve">Is this the first reappointment request for this employee?  </w:t>
            </w:r>
          </w:p>
        </w:tc>
      </w:tr>
      <w:tr w:rsidR="0004728E" w:rsidRPr="006A27BC" w14:paraId="6CDE0176" w14:textId="77777777" w:rsidTr="0004728E">
        <w:trPr>
          <w:trHeight w:val="395"/>
        </w:trPr>
        <w:tc>
          <w:tcPr>
            <w:tcW w:w="969" w:type="dxa"/>
            <w:vMerge/>
            <w:shd w:val="clear" w:color="auto" w:fill="auto"/>
            <w:vAlign w:val="center"/>
          </w:tcPr>
          <w:p w14:paraId="63EEAFC2" w14:textId="77777777" w:rsidR="0004728E" w:rsidRPr="006A27BC" w:rsidRDefault="0004728E" w:rsidP="003B7325">
            <w:pPr>
              <w:spacing w:after="0" w:line="240" w:lineRule="auto"/>
              <w:jc w:val="center"/>
              <w:rPr>
                <w:b/>
              </w:rPr>
            </w:pPr>
            <w:bookmarkStart w:id="1" w:name="Text17"/>
          </w:p>
        </w:tc>
        <w:tc>
          <w:tcPr>
            <w:tcW w:w="2217" w:type="dxa"/>
            <w:shd w:val="clear" w:color="auto" w:fill="auto"/>
            <w:vAlign w:val="center"/>
          </w:tcPr>
          <w:p w14:paraId="56D99E56" w14:textId="77777777" w:rsidR="0004728E" w:rsidRPr="006A27BC" w:rsidRDefault="0004728E" w:rsidP="003B732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Yes</w:t>
            </w:r>
          </w:p>
        </w:tc>
        <w:tc>
          <w:tcPr>
            <w:tcW w:w="3273" w:type="dxa"/>
            <w:shd w:val="clear" w:color="auto" w:fill="auto"/>
            <w:vAlign w:val="center"/>
          </w:tcPr>
          <w:p w14:paraId="759C228E" w14:textId="77777777" w:rsidR="0004728E" w:rsidRPr="006A27BC" w:rsidRDefault="00A3777B" w:rsidP="003B732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214588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28E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2155" w:type="dxa"/>
            <w:shd w:val="clear" w:color="auto" w:fill="auto"/>
            <w:vAlign w:val="center"/>
          </w:tcPr>
          <w:p w14:paraId="01E68F36" w14:textId="77777777" w:rsidR="0004728E" w:rsidRPr="006A27BC" w:rsidRDefault="0004728E" w:rsidP="003B732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No</w:t>
            </w:r>
          </w:p>
        </w:tc>
        <w:bookmarkEnd w:id="1"/>
        <w:tc>
          <w:tcPr>
            <w:tcW w:w="2731" w:type="dxa"/>
            <w:shd w:val="clear" w:color="auto" w:fill="auto"/>
            <w:vAlign w:val="center"/>
          </w:tcPr>
          <w:p w14:paraId="0510B435" w14:textId="77777777" w:rsidR="0004728E" w:rsidRPr="006A27BC" w:rsidRDefault="00A3777B" w:rsidP="003B732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15777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28E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</w:tr>
      <w:tr w:rsidR="0004728E" w:rsidRPr="006A27BC" w14:paraId="5438F692" w14:textId="77777777" w:rsidTr="0004728E">
        <w:trPr>
          <w:trHeight w:val="395"/>
        </w:trPr>
        <w:tc>
          <w:tcPr>
            <w:tcW w:w="969" w:type="dxa"/>
            <w:vMerge/>
            <w:shd w:val="clear" w:color="auto" w:fill="auto"/>
            <w:vAlign w:val="center"/>
          </w:tcPr>
          <w:p w14:paraId="1BEB0325" w14:textId="77777777" w:rsidR="0004728E" w:rsidRPr="006A27BC" w:rsidRDefault="0004728E" w:rsidP="003B732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376" w:type="dxa"/>
            <w:gridSpan w:val="4"/>
            <w:shd w:val="clear" w:color="auto" w:fill="DAE9F7" w:themeFill="text2" w:themeFillTint="1A"/>
            <w:vAlign w:val="center"/>
          </w:tcPr>
          <w:p w14:paraId="21E473BE" w14:textId="045EB864" w:rsidR="0004728E" w:rsidRPr="006A27BC" w:rsidRDefault="0004728E" w:rsidP="0004728E">
            <w:pPr>
              <w:spacing w:after="0" w:line="240" w:lineRule="auto"/>
              <w:rPr>
                <w:b/>
              </w:rPr>
            </w:pPr>
            <w:r w:rsidRPr="006A27BC">
              <w:rPr>
                <w:b/>
              </w:rPr>
              <w:t xml:space="preserve">If </w:t>
            </w:r>
            <w:r>
              <w:rPr>
                <w:b/>
              </w:rPr>
              <w:t xml:space="preserve">“No”, how </w:t>
            </w:r>
            <w:r w:rsidR="006B62D0">
              <w:rPr>
                <w:b/>
              </w:rPr>
              <w:t>of</w:t>
            </w:r>
            <w:r>
              <w:rPr>
                <w:b/>
              </w:rPr>
              <w:t>te</w:t>
            </w:r>
            <w:r w:rsidR="006B62D0">
              <w:rPr>
                <w:b/>
              </w:rPr>
              <w:t>n</w:t>
            </w:r>
            <w:r>
              <w:rPr>
                <w:b/>
              </w:rPr>
              <w:t xml:space="preserve"> has this employee been reappointed when the 1245 hours were exceeded?</w:t>
            </w:r>
            <w:r w:rsidR="006B62D0">
              <w:rPr>
                <w:b/>
              </w:rPr>
              <w:t xml:space="preserve"> Provide dates</w:t>
            </w:r>
            <w:r w:rsidR="00546CBE">
              <w:rPr>
                <w:b/>
              </w:rPr>
              <w:t>.</w:t>
            </w:r>
          </w:p>
        </w:tc>
      </w:tr>
      <w:tr w:rsidR="0004728E" w:rsidRPr="006A27BC" w14:paraId="0C8E1855" w14:textId="77777777" w:rsidTr="0004728E">
        <w:trPr>
          <w:trHeight w:val="395"/>
        </w:trPr>
        <w:tc>
          <w:tcPr>
            <w:tcW w:w="969" w:type="dxa"/>
            <w:vMerge/>
            <w:shd w:val="clear" w:color="auto" w:fill="auto"/>
            <w:vAlign w:val="center"/>
          </w:tcPr>
          <w:p w14:paraId="285821DF" w14:textId="77777777" w:rsidR="0004728E" w:rsidRPr="006A27BC" w:rsidRDefault="0004728E" w:rsidP="003B732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581831E4" w14:textId="77777777" w:rsidR="0004728E" w:rsidRPr="004B57DB" w:rsidRDefault="0004728E" w:rsidP="003B7325">
            <w:pPr>
              <w:spacing w:after="0" w:line="240" w:lineRule="auto"/>
              <w:rPr>
                <w:rStyle w:val="PlaceholderText"/>
                <w:color w:val="505050"/>
              </w:rPr>
            </w:pPr>
            <w:r w:rsidRPr="004B57DB">
              <w:rPr>
                <w:rStyle w:val="PlaceholderText"/>
                <w:color w:val="50505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B57DB">
              <w:rPr>
                <w:rStyle w:val="PlaceholderText"/>
                <w:color w:val="505050"/>
              </w:rPr>
              <w:instrText xml:space="preserve"> FORMTEXT </w:instrText>
            </w:r>
            <w:r w:rsidRPr="004B57DB">
              <w:rPr>
                <w:rStyle w:val="PlaceholderText"/>
                <w:color w:val="505050"/>
              </w:rPr>
            </w:r>
            <w:r w:rsidRPr="004B57DB">
              <w:rPr>
                <w:rStyle w:val="PlaceholderText"/>
                <w:color w:val="505050"/>
              </w:rPr>
              <w:fldChar w:fldCharType="separate"/>
            </w:r>
            <w:r w:rsidRPr="004B57DB">
              <w:rPr>
                <w:rStyle w:val="PlaceholderText"/>
                <w:noProof/>
                <w:color w:val="505050"/>
              </w:rPr>
              <w:t> </w:t>
            </w:r>
            <w:r w:rsidRPr="004B57DB">
              <w:rPr>
                <w:rStyle w:val="PlaceholderText"/>
                <w:noProof/>
                <w:color w:val="505050"/>
              </w:rPr>
              <w:t> </w:t>
            </w:r>
            <w:r w:rsidRPr="004B57DB">
              <w:rPr>
                <w:rStyle w:val="PlaceholderText"/>
                <w:noProof/>
                <w:color w:val="505050"/>
              </w:rPr>
              <w:t> </w:t>
            </w:r>
            <w:r w:rsidRPr="004B57DB">
              <w:rPr>
                <w:rStyle w:val="PlaceholderText"/>
                <w:noProof/>
                <w:color w:val="505050"/>
              </w:rPr>
              <w:t> </w:t>
            </w:r>
            <w:r w:rsidRPr="004B57DB">
              <w:rPr>
                <w:rStyle w:val="PlaceholderText"/>
                <w:noProof/>
                <w:color w:val="505050"/>
              </w:rPr>
              <w:t> </w:t>
            </w:r>
            <w:r w:rsidRPr="004B57DB">
              <w:rPr>
                <w:rStyle w:val="PlaceholderText"/>
                <w:color w:val="505050"/>
              </w:rPr>
              <w:fldChar w:fldCharType="end"/>
            </w:r>
          </w:p>
          <w:p w14:paraId="4DBC0D46" w14:textId="77777777" w:rsidR="0004728E" w:rsidRDefault="0004728E" w:rsidP="0004728E">
            <w:pPr>
              <w:spacing w:after="0" w:line="240" w:lineRule="auto"/>
              <w:jc w:val="center"/>
            </w:pPr>
          </w:p>
          <w:p w14:paraId="333ED56A" w14:textId="77777777" w:rsidR="0004728E" w:rsidRPr="006A27BC" w:rsidRDefault="0004728E" w:rsidP="0004728E">
            <w:pPr>
              <w:spacing w:after="0" w:line="240" w:lineRule="auto"/>
              <w:jc w:val="center"/>
            </w:pPr>
          </w:p>
        </w:tc>
      </w:tr>
      <w:tr w:rsidR="0004728E" w:rsidRPr="0004728E" w14:paraId="3D162F0F" w14:textId="77777777" w:rsidTr="003B7325">
        <w:trPr>
          <w:trHeight w:val="432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57B26E4D" w14:textId="4F1B4113" w:rsidR="0004728E" w:rsidRPr="0004728E" w:rsidRDefault="0004728E" w:rsidP="003B73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</w:pPr>
            <w:bookmarkStart w:id="2" w:name="_Hlk179277342"/>
            <w:bookmarkStart w:id="3" w:name="_Hlk179277373"/>
            <w:r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  <w:t>5</w:t>
            </w:r>
          </w:p>
        </w:tc>
        <w:tc>
          <w:tcPr>
            <w:tcW w:w="10376" w:type="dxa"/>
            <w:gridSpan w:val="4"/>
            <w:shd w:val="clear" w:color="auto" w:fill="DBE5F1"/>
            <w:vAlign w:val="center"/>
          </w:tcPr>
          <w:p w14:paraId="733E6E30" w14:textId="02347015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  <w:t>When was the last extension of hours given and how many hours were granted for the extension?</w:t>
            </w:r>
          </w:p>
        </w:tc>
      </w:tr>
      <w:bookmarkEnd w:id="2"/>
      <w:tr w:rsidR="0004728E" w:rsidRPr="0004728E" w14:paraId="307C4A66" w14:textId="77777777" w:rsidTr="003B7325">
        <w:trPr>
          <w:trHeight w:val="720"/>
        </w:trPr>
        <w:tc>
          <w:tcPr>
            <w:tcW w:w="969" w:type="dxa"/>
            <w:vMerge/>
            <w:shd w:val="clear" w:color="auto" w:fill="auto"/>
          </w:tcPr>
          <w:p w14:paraId="17182399" w14:textId="77777777" w:rsidR="0004728E" w:rsidRPr="0004728E" w:rsidRDefault="0004728E" w:rsidP="003B7325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14:ligatures w14:val="none"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141A738F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instrText xml:space="preserve"> FORMTEXT </w:instrTex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separate"/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end"/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tab/>
            </w:r>
          </w:p>
          <w:p w14:paraId="55CFF9A8" w14:textId="77777777" w:rsid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26A99187" w14:textId="77777777" w:rsid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5240A64F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4636698E" w14:textId="77777777" w:rsidR="0004728E" w:rsidRPr="0004728E" w:rsidRDefault="0004728E" w:rsidP="003B7325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</w:tc>
      </w:tr>
      <w:bookmarkEnd w:id="3"/>
      <w:tr w:rsidR="00546CBE" w:rsidRPr="0004728E" w14:paraId="2B707F4F" w14:textId="77777777" w:rsidTr="00D436EE">
        <w:trPr>
          <w:trHeight w:val="432"/>
        </w:trPr>
        <w:tc>
          <w:tcPr>
            <w:tcW w:w="969" w:type="dxa"/>
            <w:vMerge w:val="restart"/>
            <w:shd w:val="clear" w:color="auto" w:fill="DBE5F1"/>
            <w:vAlign w:val="center"/>
          </w:tcPr>
          <w:p w14:paraId="145E30B2" w14:textId="5D050C8E" w:rsidR="00546CBE" w:rsidRPr="0004728E" w:rsidRDefault="00546CBE" w:rsidP="00D436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:sz w:val="24"/>
                <w14:ligatures w14:val="none"/>
              </w:rPr>
              <w:t>6</w:t>
            </w:r>
          </w:p>
        </w:tc>
        <w:tc>
          <w:tcPr>
            <w:tcW w:w="10376" w:type="dxa"/>
            <w:gridSpan w:val="4"/>
            <w:shd w:val="clear" w:color="auto" w:fill="DBE5F1"/>
            <w:vAlign w:val="center"/>
          </w:tcPr>
          <w:p w14:paraId="7C7EE6FD" w14:textId="3830FA94" w:rsidR="00546CBE" w:rsidRPr="0004728E" w:rsidRDefault="00A648C4" w:rsidP="00D436EE">
            <w:pPr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14:ligatures w14:val="none"/>
              </w:rPr>
              <w:t>What are the ramifications of this request if not approved by the SCS Commission?</w:t>
            </w:r>
          </w:p>
        </w:tc>
      </w:tr>
      <w:tr w:rsidR="00546CBE" w:rsidRPr="0004728E" w14:paraId="32218FFE" w14:textId="77777777" w:rsidTr="00D436EE">
        <w:trPr>
          <w:trHeight w:val="720"/>
        </w:trPr>
        <w:tc>
          <w:tcPr>
            <w:tcW w:w="969" w:type="dxa"/>
            <w:vMerge/>
            <w:shd w:val="clear" w:color="auto" w:fill="auto"/>
          </w:tcPr>
          <w:p w14:paraId="15D0B5DF" w14:textId="77777777" w:rsidR="00546CBE" w:rsidRPr="0004728E" w:rsidRDefault="00546CBE" w:rsidP="00D436EE">
            <w:pPr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14:ligatures w14:val="none"/>
              </w:rPr>
            </w:pPr>
          </w:p>
        </w:tc>
        <w:tc>
          <w:tcPr>
            <w:tcW w:w="10376" w:type="dxa"/>
            <w:gridSpan w:val="4"/>
            <w:shd w:val="clear" w:color="auto" w:fill="auto"/>
          </w:tcPr>
          <w:p w14:paraId="02DDDA06" w14:textId="77777777" w:rsidR="00546CBE" w:rsidRPr="0004728E" w:rsidRDefault="00546CBE" w:rsidP="00D436E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instrText xml:space="preserve"> FORMTEXT </w:instrTex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separate"/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noProof/>
                <w:kern w:val="0"/>
                <w14:ligatures w14:val="none"/>
              </w:rPr>
              <w:t> </w:t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fldChar w:fldCharType="end"/>
            </w:r>
            <w:r w:rsidRPr="0004728E">
              <w:rPr>
                <w:rFonts w:ascii="Calibri" w:eastAsia="Times New Roman" w:hAnsi="Calibri" w:cs="Times New Roman"/>
                <w:kern w:val="0"/>
                <w14:ligatures w14:val="none"/>
              </w:rPr>
              <w:tab/>
            </w:r>
          </w:p>
          <w:p w14:paraId="1401B987" w14:textId="77777777" w:rsidR="00546CBE" w:rsidRDefault="00546CBE" w:rsidP="00D436E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21371D01" w14:textId="77777777" w:rsidR="00546CBE" w:rsidRDefault="00546CBE" w:rsidP="00D436E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5A60793E" w14:textId="77777777" w:rsidR="00546CBE" w:rsidRPr="0004728E" w:rsidRDefault="00546CBE" w:rsidP="00D436E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  <w:p w14:paraId="42181D1C" w14:textId="77777777" w:rsidR="00546CBE" w:rsidRPr="0004728E" w:rsidRDefault="00546CBE" w:rsidP="00D436EE">
            <w:pPr>
              <w:tabs>
                <w:tab w:val="left" w:pos="1260"/>
              </w:tabs>
              <w:spacing w:after="0" w:line="240" w:lineRule="auto"/>
              <w:rPr>
                <w:rFonts w:ascii="Calibri" w:eastAsia="Times New Roman" w:hAnsi="Calibri" w:cs="Times New Roman"/>
                <w:kern w:val="0"/>
                <w14:ligatures w14:val="none"/>
              </w:rPr>
            </w:pPr>
          </w:p>
        </w:tc>
      </w:tr>
    </w:tbl>
    <w:p w14:paraId="571EE19C" w14:textId="77777777" w:rsidR="00546CBE" w:rsidRDefault="00546CBE" w:rsidP="0004728E">
      <w:pPr>
        <w:pStyle w:val="NoSpacing"/>
      </w:pPr>
    </w:p>
    <w:p w14:paraId="335DBC72" w14:textId="77777777" w:rsidR="00546CBE" w:rsidRPr="00DB5C10" w:rsidRDefault="00546CBE" w:rsidP="00DB5C10">
      <w:pPr>
        <w:spacing w:after="0" w:line="240" w:lineRule="auto"/>
        <w:jc w:val="center"/>
        <w:rPr>
          <w:rFonts w:ascii="Calibri" w:eastAsia="Calibri" w:hAnsi="Calibri" w:cs="Times New Roman"/>
          <w:b/>
          <w:color w:val="FFFFFF" w:themeColor="background1"/>
          <w:kern w:val="0"/>
          <w:sz w:val="28"/>
          <w:szCs w:val="28"/>
          <w14:ligatures w14:val="none"/>
        </w:rPr>
      </w:pPr>
    </w:p>
    <w:tbl>
      <w:tblPr>
        <w:tblStyle w:val="TableGrid1"/>
        <w:tblW w:w="11340" w:type="dxa"/>
        <w:tblInd w:w="-275" w:type="dxa"/>
        <w:tblLook w:val="04A0" w:firstRow="1" w:lastRow="0" w:firstColumn="1" w:lastColumn="0" w:noHBand="0" w:noVBand="1"/>
      </w:tblPr>
      <w:tblGrid>
        <w:gridCol w:w="1438"/>
        <w:gridCol w:w="5998"/>
        <w:gridCol w:w="1751"/>
        <w:gridCol w:w="2153"/>
      </w:tblGrid>
      <w:tr w:rsidR="0004728E" w:rsidRPr="00DB5C10" w14:paraId="2CDCD2F8" w14:textId="77777777" w:rsidTr="004B57DB">
        <w:trPr>
          <w:trHeight w:val="432"/>
        </w:trPr>
        <w:tc>
          <w:tcPr>
            <w:tcW w:w="11340" w:type="dxa"/>
            <w:gridSpan w:val="4"/>
            <w:shd w:val="clear" w:color="auto" w:fill="1663A4"/>
            <w:vAlign w:val="center"/>
          </w:tcPr>
          <w:p w14:paraId="7A691879" w14:textId="7039F910" w:rsidR="0004728E" w:rsidRPr="00DB5C10" w:rsidRDefault="0004728E" w:rsidP="004B57DB">
            <w:pPr>
              <w:jc w:val="center"/>
              <w:rPr>
                <w:rFonts w:ascii="Calibri" w:eastAsia="Calibri" w:hAnsi="Calibri" w:cs="Times New Roman"/>
                <w:b/>
                <w:color w:val="FFFFFF" w:themeColor="background1"/>
                <w:sz w:val="28"/>
                <w:szCs w:val="28"/>
              </w:rPr>
            </w:pPr>
            <w:r w:rsidRPr="00DB5C10">
              <w:rPr>
                <w:rFonts w:ascii="Calibri" w:eastAsia="Calibri" w:hAnsi="Calibri" w:cs="Times New Roman"/>
                <w:b/>
                <w:color w:val="FFFFFF" w:themeColor="background1"/>
                <w:sz w:val="28"/>
                <w:szCs w:val="28"/>
              </w:rPr>
              <w:t>AGENCY APPROVAL</w:t>
            </w:r>
          </w:p>
        </w:tc>
      </w:tr>
      <w:tr w:rsidR="0004728E" w:rsidRPr="0004728E" w14:paraId="537E466E" w14:textId="77777777" w:rsidTr="0004728E">
        <w:tc>
          <w:tcPr>
            <w:tcW w:w="11340" w:type="dxa"/>
            <w:gridSpan w:val="4"/>
            <w:shd w:val="clear" w:color="auto" w:fill="C6D9F1"/>
          </w:tcPr>
          <w:p w14:paraId="2E96350F" w14:textId="77777777" w:rsidR="0004728E" w:rsidRPr="0004728E" w:rsidRDefault="0004728E" w:rsidP="0004728E">
            <w:pPr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SIGNATURE OF APPOINTING AUTHORITY OR DESIGNEE</w:t>
            </w:r>
          </w:p>
        </w:tc>
      </w:tr>
      <w:tr w:rsidR="0004728E" w:rsidRPr="0004728E" w14:paraId="747D108A" w14:textId="77777777" w:rsidTr="0004728E">
        <w:trPr>
          <w:trHeight w:val="1142"/>
        </w:trPr>
        <w:tc>
          <w:tcPr>
            <w:tcW w:w="11340" w:type="dxa"/>
            <w:gridSpan w:val="4"/>
          </w:tcPr>
          <w:p w14:paraId="2E60DCD4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</w:p>
          <w:p w14:paraId="550475F3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</w:p>
          <w:p w14:paraId="272DC950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</w:p>
          <w:p w14:paraId="2290DA55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</w:p>
          <w:p w14:paraId="2A14A14F" w14:textId="77777777" w:rsidR="0004728E" w:rsidRPr="0004728E" w:rsidRDefault="0004728E" w:rsidP="0004728E">
            <w:pPr>
              <w:tabs>
                <w:tab w:val="left" w:pos="6220"/>
              </w:tabs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ab/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DATE: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instrText xml:space="preserve"> FORMTEXT </w:instrTex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separate"/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end"/>
            </w:r>
          </w:p>
        </w:tc>
      </w:tr>
      <w:tr w:rsidR="0004728E" w:rsidRPr="0004728E" w14:paraId="2E401C9D" w14:textId="77777777" w:rsidTr="0004728E">
        <w:tc>
          <w:tcPr>
            <w:tcW w:w="11340" w:type="dxa"/>
            <w:gridSpan w:val="4"/>
            <w:shd w:val="clear" w:color="auto" w:fill="C6D9F1"/>
          </w:tcPr>
          <w:p w14:paraId="7CF06ADA" w14:textId="77777777" w:rsidR="0004728E" w:rsidRPr="0004728E" w:rsidRDefault="0004728E" w:rsidP="0004728E">
            <w:pPr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TITLE OF PERSON SIGNING THIS REQUEST</w:t>
            </w:r>
          </w:p>
        </w:tc>
      </w:tr>
      <w:tr w:rsidR="0004728E" w:rsidRPr="0004728E" w14:paraId="1F780B37" w14:textId="77777777" w:rsidTr="0004728E">
        <w:trPr>
          <w:trHeight w:val="782"/>
        </w:trPr>
        <w:tc>
          <w:tcPr>
            <w:tcW w:w="11340" w:type="dxa"/>
            <w:gridSpan w:val="4"/>
          </w:tcPr>
          <w:p w14:paraId="6C9690C5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</w:p>
          <w:p w14:paraId="673CB852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instrText xml:space="preserve"> FORMTEXT </w:instrTex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separate"/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end"/>
            </w:r>
          </w:p>
        </w:tc>
      </w:tr>
      <w:tr w:rsidR="0004728E" w:rsidRPr="0004728E" w14:paraId="1B24048B" w14:textId="77777777" w:rsidTr="0004728E">
        <w:tc>
          <w:tcPr>
            <w:tcW w:w="11340" w:type="dxa"/>
            <w:gridSpan w:val="4"/>
            <w:shd w:val="clear" w:color="auto" w:fill="C6D9F1"/>
          </w:tcPr>
          <w:p w14:paraId="5B530642" w14:textId="77777777" w:rsidR="0004728E" w:rsidRPr="0004728E" w:rsidRDefault="0004728E" w:rsidP="0004728E">
            <w:pPr>
              <w:jc w:val="center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CONTACT INFORMATION (HUMAN RESOURCES CONTACT)</w:t>
            </w:r>
          </w:p>
        </w:tc>
      </w:tr>
      <w:tr w:rsidR="0004728E" w:rsidRPr="0004728E" w14:paraId="57BE8198" w14:textId="77777777" w:rsidTr="005204A3">
        <w:trPr>
          <w:trHeight w:val="432"/>
        </w:trPr>
        <w:tc>
          <w:tcPr>
            <w:tcW w:w="1438" w:type="dxa"/>
            <w:vAlign w:val="center"/>
          </w:tcPr>
          <w:p w14:paraId="4FCF17EB" w14:textId="77777777" w:rsidR="0004728E" w:rsidRPr="0004728E" w:rsidRDefault="0004728E" w:rsidP="0004728E">
            <w:pPr>
              <w:keepNext/>
              <w:outlineLvl w:val="3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NAME</w:t>
            </w:r>
          </w:p>
        </w:tc>
        <w:tc>
          <w:tcPr>
            <w:tcW w:w="9902" w:type="dxa"/>
            <w:gridSpan w:val="3"/>
          </w:tcPr>
          <w:p w14:paraId="56D580E4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instrText xml:space="preserve"> FORMTEXT </w:instrTex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separate"/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end"/>
            </w:r>
          </w:p>
        </w:tc>
      </w:tr>
      <w:tr w:rsidR="0004728E" w:rsidRPr="0004728E" w14:paraId="0103A427" w14:textId="77777777" w:rsidTr="005204A3">
        <w:trPr>
          <w:trHeight w:val="432"/>
        </w:trPr>
        <w:tc>
          <w:tcPr>
            <w:tcW w:w="1438" w:type="dxa"/>
            <w:vAlign w:val="center"/>
          </w:tcPr>
          <w:p w14:paraId="427E8B18" w14:textId="77777777" w:rsidR="0004728E" w:rsidRPr="0004728E" w:rsidRDefault="0004728E" w:rsidP="0004728E">
            <w:pPr>
              <w:keepNext/>
              <w:outlineLvl w:val="3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EMAIL</w:t>
            </w:r>
          </w:p>
        </w:tc>
        <w:tc>
          <w:tcPr>
            <w:tcW w:w="5998" w:type="dxa"/>
          </w:tcPr>
          <w:p w14:paraId="0BAB009F" w14:textId="77777777" w:rsidR="0004728E" w:rsidRPr="0004728E" w:rsidRDefault="0004728E" w:rsidP="0004728E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instrText xml:space="preserve"> FORMTEXT </w:instrTex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separate"/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sz w:val="20"/>
                <w:szCs w:val="20"/>
              </w:rPr>
              <w:fldChar w:fldCharType="end"/>
            </w:r>
          </w:p>
        </w:tc>
        <w:tc>
          <w:tcPr>
            <w:tcW w:w="1751" w:type="dxa"/>
          </w:tcPr>
          <w:p w14:paraId="3A4392A1" w14:textId="77777777" w:rsidR="0004728E" w:rsidRPr="0004728E" w:rsidRDefault="0004728E" w:rsidP="0004728E">
            <w:pPr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PHONE NUMBER</w:t>
            </w:r>
          </w:p>
        </w:tc>
        <w:tc>
          <w:tcPr>
            <w:tcW w:w="2153" w:type="dxa"/>
          </w:tcPr>
          <w:p w14:paraId="4D5CED2D" w14:textId="77777777" w:rsidR="0004728E" w:rsidRPr="0004728E" w:rsidRDefault="0004728E" w:rsidP="0004728E">
            <w:pPr>
              <w:keepNext/>
              <w:outlineLvl w:val="3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instrText xml:space="preserve"> FORMTEXT </w:instrTex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fldChar w:fldCharType="separate"/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t> </w:t>
            </w:r>
            <w:r w:rsidRPr="0004728E">
              <w:rPr>
                <w:rFonts w:ascii="Calibri" w:eastAsia="Times New Roman" w:hAnsi="Calibri" w:cs="Calibri"/>
                <w:b/>
                <w:sz w:val="20"/>
                <w:szCs w:val="20"/>
              </w:rPr>
              <w:fldChar w:fldCharType="end"/>
            </w:r>
          </w:p>
        </w:tc>
      </w:tr>
    </w:tbl>
    <w:p w14:paraId="6548418E" w14:textId="77777777" w:rsidR="0004728E" w:rsidRPr="0004728E" w:rsidRDefault="0004728E" w:rsidP="0004728E">
      <w:pPr>
        <w:pStyle w:val="NoSpacing"/>
        <w:rPr>
          <w:sz w:val="20"/>
          <w:szCs w:val="20"/>
        </w:rPr>
      </w:pPr>
    </w:p>
    <w:sectPr w:rsidR="0004728E" w:rsidRPr="0004728E" w:rsidSect="004B57DB">
      <w:footerReference w:type="default" r:id="rId12"/>
      <w:pgSz w:w="12240" w:h="15840"/>
      <w:pgMar w:top="720" w:right="720" w:bottom="187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2526EA" w14:textId="77777777" w:rsidR="00A25DB9" w:rsidRDefault="00A25DB9" w:rsidP="00A25DB9">
      <w:pPr>
        <w:spacing w:after="0" w:line="240" w:lineRule="auto"/>
      </w:pPr>
      <w:r>
        <w:separator/>
      </w:r>
    </w:p>
  </w:endnote>
  <w:endnote w:type="continuationSeparator" w:id="0">
    <w:p w14:paraId="22730BA3" w14:textId="77777777" w:rsidR="00A25DB9" w:rsidRDefault="00A25DB9" w:rsidP="00A25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2C2BDD" w14:textId="0E3EB2CE" w:rsidR="00184D39" w:rsidRPr="004B57DB" w:rsidRDefault="00FD2B23">
    <w:pPr>
      <w:pStyle w:val="Footer"/>
      <w:jc w:val="right"/>
      <w:rPr>
        <w:rFonts w:ascii="Calibri" w:hAnsi="Calibri" w:cs="Calibri"/>
        <w:sz w:val="18"/>
        <w:szCs w:val="18"/>
      </w:rPr>
    </w:pPr>
    <w:r w:rsidRPr="004B57DB">
      <w:rPr>
        <w:rFonts w:ascii="Calibri" w:hAnsi="Calibri" w:cs="Calibri"/>
        <w:sz w:val="18"/>
        <w:szCs w:val="18"/>
      </w:rPr>
      <w:t xml:space="preserve">Page </w:t>
    </w:r>
    <w:sdt>
      <w:sdtPr>
        <w:rPr>
          <w:rFonts w:ascii="Calibri" w:hAnsi="Calibri" w:cs="Calibri"/>
          <w:sz w:val="18"/>
          <w:szCs w:val="18"/>
        </w:rPr>
        <w:id w:val="-177308130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4D39" w:rsidRPr="004B57DB">
          <w:rPr>
            <w:rFonts w:ascii="Calibri" w:hAnsi="Calibri" w:cs="Calibri"/>
            <w:sz w:val="18"/>
            <w:szCs w:val="18"/>
          </w:rPr>
          <w:fldChar w:fldCharType="begin"/>
        </w:r>
        <w:r w:rsidR="00184D39" w:rsidRPr="004B57DB">
          <w:rPr>
            <w:rFonts w:ascii="Calibri" w:hAnsi="Calibri" w:cs="Calibri"/>
            <w:sz w:val="18"/>
            <w:szCs w:val="18"/>
          </w:rPr>
          <w:instrText xml:space="preserve"> PAGE   \* MERGEFORMAT </w:instrText>
        </w:r>
        <w:r w:rsidR="00184D39" w:rsidRPr="004B57DB">
          <w:rPr>
            <w:rFonts w:ascii="Calibri" w:hAnsi="Calibri" w:cs="Calibri"/>
            <w:sz w:val="18"/>
            <w:szCs w:val="18"/>
          </w:rPr>
          <w:fldChar w:fldCharType="separate"/>
        </w:r>
        <w:r w:rsidR="00184D39" w:rsidRPr="004B57DB">
          <w:rPr>
            <w:rFonts w:ascii="Calibri" w:hAnsi="Calibri" w:cs="Calibri"/>
            <w:noProof/>
            <w:sz w:val="18"/>
            <w:szCs w:val="18"/>
          </w:rPr>
          <w:t>2</w:t>
        </w:r>
        <w:r w:rsidR="00184D39" w:rsidRPr="004B57DB">
          <w:rPr>
            <w:rFonts w:ascii="Calibri" w:hAnsi="Calibri" w:cs="Calibri"/>
            <w:noProof/>
            <w:sz w:val="18"/>
            <w:szCs w:val="18"/>
          </w:rPr>
          <w:fldChar w:fldCharType="end"/>
        </w:r>
        <w:r w:rsidRPr="004B57DB">
          <w:rPr>
            <w:rFonts w:ascii="Calibri" w:hAnsi="Calibri" w:cs="Calibri"/>
            <w:noProof/>
            <w:sz w:val="18"/>
            <w:szCs w:val="18"/>
          </w:rPr>
          <w:t xml:space="preserve"> of 2</w:t>
        </w:r>
      </w:sdtContent>
    </w:sdt>
  </w:p>
  <w:p w14:paraId="166EB252" w14:textId="19FF3D9D" w:rsidR="00A25DB9" w:rsidRPr="004B57DB" w:rsidRDefault="00FD2B23" w:rsidP="003028A8">
    <w:pPr>
      <w:pStyle w:val="Footer"/>
      <w:jc w:val="right"/>
      <w:rPr>
        <w:rFonts w:ascii="Calibri" w:hAnsi="Calibri" w:cs="Calibri"/>
        <w:sz w:val="18"/>
        <w:szCs w:val="18"/>
      </w:rPr>
    </w:pPr>
    <w:r w:rsidRPr="004B57DB">
      <w:rPr>
        <w:rFonts w:ascii="Calibri" w:hAnsi="Calibri" w:cs="Calibri"/>
        <w:sz w:val="18"/>
        <w:szCs w:val="18"/>
      </w:rPr>
      <w:t>WAE Request to Exceed 1245 Hours and Reappoint Incumb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A66A3" w14:textId="77777777" w:rsidR="00A25DB9" w:rsidRDefault="00A25DB9" w:rsidP="00A25DB9">
      <w:pPr>
        <w:spacing w:after="0" w:line="240" w:lineRule="auto"/>
      </w:pPr>
      <w:r>
        <w:separator/>
      </w:r>
    </w:p>
  </w:footnote>
  <w:footnote w:type="continuationSeparator" w:id="0">
    <w:p w14:paraId="1406F408" w14:textId="77777777" w:rsidR="00A25DB9" w:rsidRDefault="00A25DB9" w:rsidP="00A25D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3NDI1sjQ3Nzc0NTFR0lEKTi0uzszPAykwqQUAcpfxYywAAAA="/>
  </w:docVars>
  <w:rsids>
    <w:rsidRoot w:val="0004728E"/>
    <w:rsid w:val="000239D6"/>
    <w:rsid w:val="0004728E"/>
    <w:rsid w:val="00184D39"/>
    <w:rsid w:val="00187951"/>
    <w:rsid w:val="001965C2"/>
    <w:rsid w:val="00201B36"/>
    <w:rsid w:val="00226C9C"/>
    <w:rsid w:val="00274D4A"/>
    <w:rsid w:val="00282674"/>
    <w:rsid w:val="00296A1C"/>
    <w:rsid w:val="002C26E6"/>
    <w:rsid w:val="003028A8"/>
    <w:rsid w:val="00345B4D"/>
    <w:rsid w:val="00393AA2"/>
    <w:rsid w:val="003F108D"/>
    <w:rsid w:val="004A5BCA"/>
    <w:rsid w:val="004B57DB"/>
    <w:rsid w:val="004F19EA"/>
    <w:rsid w:val="005204A3"/>
    <w:rsid w:val="005207E5"/>
    <w:rsid w:val="00546CBE"/>
    <w:rsid w:val="00586245"/>
    <w:rsid w:val="005F3D00"/>
    <w:rsid w:val="006031DA"/>
    <w:rsid w:val="006532E1"/>
    <w:rsid w:val="006B62D0"/>
    <w:rsid w:val="007521DF"/>
    <w:rsid w:val="00805F9B"/>
    <w:rsid w:val="008318F7"/>
    <w:rsid w:val="008B2477"/>
    <w:rsid w:val="00914205"/>
    <w:rsid w:val="009250BD"/>
    <w:rsid w:val="00946266"/>
    <w:rsid w:val="00960AD5"/>
    <w:rsid w:val="009A4D30"/>
    <w:rsid w:val="009D759B"/>
    <w:rsid w:val="00A25DB9"/>
    <w:rsid w:val="00A53C0F"/>
    <w:rsid w:val="00A648C4"/>
    <w:rsid w:val="00A749D6"/>
    <w:rsid w:val="00BA0927"/>
    <w:rsid w:val="00BC14AF"/>
    <w:rsid w:val="00C71E2E"/>
    <w:rsid w:val="00C852F3"/>
    <w:rsid w:val="00DB5C10"/>
    <w:rsid w:val="00E13C22"/>
    <w:rsid w:val="00E50112"/>
    <w:rsid w:val="00ED70C3"/>
    <w:rsid w:val="00FD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4B1A3C9"/>
  <w15:chartTrackingRefBased/>
  <w15:docId w15:val="{9A541607-2ED2-4F02-AB99-D7A63BF1B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72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2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2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2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72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72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72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72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72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72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72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72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2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72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72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72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72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72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72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2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2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72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72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72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72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72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72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72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728E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04728E"/>
    <w:pPr>
      <w:spacing w:after="0" w:line="240" w:lineRule="auto"/>
    </w:pPr>
  </w:style>
  <w:style w:type="character" w:styleId="PlaceholderText">
    <w:name w:val="Placeholder Text"/>
    <w:uiPriority w:val="99"/>
    <w:semiHidden/>
    <w:rsid w:val="0004728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04728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47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DB9"/>
  </w:style>
  <w:style w:type="paragraph" w:styleId="Footer">
    <w:name w:val="footer"/>
    <w:basedOn w:val="Normal"/>
    <w:link w:val="FooterChar"/>
    <w:uiPriority w:val="99"/>
    <w:unhideWhenUsed/>
    <w:rsid w:val="00A2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D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8FF326F92767418215ED8FC078F3CD" ma:contentTypeVersion="4" ma:contentTypeDescription="Create a new document." ma:contentTypeScope="" ma:versionID="bbce10cf6588e873ba746784484e134e">
  <xsd:schema xmlns:xsd="http://www.w3.org/2001/XMLSchema" xmlns:xs="http://www.w3.org/2001/XMLSchema" xmlns:p="http://schemas.microsoft.com/office/2006/metadata/properties" xmlns:ns2="425847b4-4fb4-43b6-b741-e096967d99f7" xmlns:ns3="3db1faf8-3c3b-4d07-bebf-c26a1831bbab" targetNamespace="http://schemas.microsoft.com/office/2006/metadata/properties" ma:root="true" ma:fieldsID="f70ce91acb38f72f8ce70cd118cdc842" ns2:_="" ns3:_="">
    <xsd:import namespace="425847b4-4fb4-43b6-b741-e096967d99f7"/>
    <xsd:import namespace="3db1faf8-3c3b-4d07-bebf-c26a1831bb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47b4-4fb4-43b6-b741-e096967d99f7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1faf8-3c3b-4d07-bebf-c26a1831bba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5847b4-4fb4-43b6-b741-e096967d99f7">PEQU3YJ3SXSN-1460766630-38471</_dlc_DocId>
    <_dlc_DocIdUrl xmlns="425847b4-4fb4-43b6-b741-e096967d99f7">
      <Url>http://intranet.civilservice.la.gov/Divisions/HRPS/_layouts/15/DocIdRedir.aspx?ID=PEQU3YJ3SXSN-1460766630-38471</Url>
      <Description>PEQU3YJ3SXSN-1460766630-38471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F7AD2D-F901-461A-B345-E26DC5264D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487E556-0EAB-43F3-80AC-7DE927BA70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AA26EE-3FF8-4F16-A1FC-F2FFFC6E1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847b4-4fb4-43b6-b741-e096967d99f7"/>
    <ds:schemaRef ds:uri="3db1faf8-3c3b-4d07-bebf-c26a1831b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F1A77A-0ACE-49CE-89C5-989CB4625386}">
  <ds:schemaRefs>
    <ds:schemaRef ds:uri="http://purl.org/dc/dcmitype/"/>
    <ds:schemaRef ds:uri="http://schemas.microsoft.com/office/2006/metadata/properties"/>
    <ds:schemaRef ds:uri="http://purl.org/dc/elements/1.1/"/>
    <ds:schemaRef ds:uri="425847b4-4fb4-43b6-b741-e096967d99f7"/>
    <ds:schemaRef ds:uri="http://schemas.microsoft.com/office/2006/documentManagement/types"/>
    <ds:schemaRef ds:uri="http://www.w3.org/XML/1998/namespace"/>
    <ds:schemaRef ds:uri="3db1faf8-3c3b-4d07-bebf-c26a1831bbab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39105A05-C445-470C-9568-F13529C964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e Davis</dc:creator>
  <cp:keywords/>
  <dc:description/>
  <cp:lastModifiedBy>Lindsay Ruiz de Chavez</cp:lastModifiedBy>
  <cp:revision>2</cp:revision>
  <cp:lastPrinted>2026-01-20T19:48:00Z</cp:lastPrinted>
  <dcterms:created xsi:type="dcterms:W3CDTF">2026-01-21T20:26:00Z</dcterms:created>
  <dcterms:modified xsi:type="dcterms:W3CDTF">2026-01-2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77c86d-7e20-4f6c-8b19-c392091495ab</vt:lpwstr>
  </property>
  <property fmtid="{D5CDD505-2E9C-101B-9397-08002B2CF9AE}" pid="3" name="ContentTypeId">
    <vt:lpwstr>0x0101004D8FF326F92767418215ED8FC078F3CD</vt:lpwstr>
  </property>
  <property fmtid="{D5CDD505-2E9C-101B-9397-08002B2CF9AE}" pid="4" name="_dlc_DocIdItemGuid">
    <vt:lpwstr>f27a62a1-0365-45de-a7df-59e940407127</vt:lpwstr>
  </property>
</Properties>
</file>